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A58A1" w14:textId="77777777" w:rsidR="006E4232" w:rsidRPr="006E4232" w:rsidRDefault="0098433A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object w:dxaOrig="9360" w:dyaOrig="12845" w14:anchorId="435B96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42pt" o:ole="">
            <v:imagedata r:id="rId5" o:title=""/>
          </v:shape>
          <o:OLEObject Type="Embed" ProgID="Word.Document.12" ShapeID="_x0000_i1025" DrawAspect="Content" ObjectID="_1766947472" r:id="rId6"/>
        </w:object>
      </w:r>
      <w:r w:rsidR="006E4232"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s conducted for an e-commerce website. </w:t>
      </w:r>
    </w:p>
    <w:p w14:paraId="6A66F0AD" w14:textId="77777777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0A2C1509" w14:textId="77777777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82FBB3B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3A2EB2C8" w14:textId="77777777" w:rsidR="005C1E0D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</w:t>
      </w:r>
    </w:p>
    <w:p w14:paraId="2C8D6F29" w14:textId="77777777"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arch bar</w:t>
      </w:r>
    </w:p>
    <w:p w14:paraId="48EE3CD4" w14:textId="77777777"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</w:t>
      </w:r>
    </w:p>
    <w:p w14:paraId="76A06F0C" w14:textId="77777777"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s</w:t>
      </w:r>
    </w:p>
    <w:p w14:paraId="03D11DFE" w14:textId="77777777" w:rsidR="00423EF4" w:rsidRDefault="00423EF4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</w:t>
      </w:r>
    </w:p>
    <w:p w14:paraId="08784BDB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0A02B4FA" w14:textId="77777777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24E598F0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1728F8EB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9E21F0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12CCDFE1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8B58524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46C19E14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0CDA439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2C6038B9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026CD984" w14:textId="77777777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24E15B4C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74782AE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4111FA64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69BFA385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77F1134F" w14:textId="77777777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767EB069" w14:textId="77777777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7542AFF1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can search for products based on various criteria such as keywords, categories, brands, etc.</w:t>
      </w:r>
    </w:p>
    <w:p w14:paraId="1A649DE0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21094E74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7D1374D4" w14:textId="77777777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6E75EE29" w14:textId="77777777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D3E928E" w14:textId="77777777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24892E93" w14:textId="77777777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3DCC80D7" w14:textId="77777777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69777DDD" w14:textId="77777777" w:rsidR="00423EF4" w:rsidRPr="00423EF4" w:rsidRDefault="005005C9" w:rsidP="00423EF4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</w:t>
      </w:r>
      <w:r w:rsidR="00423EF4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mails after successful purchase.</w:t>
      </w:r>
    </w:p>
    <w:p w14:paraId="2824653F" w14:textId="77777777" w:rsidR="00423EF4" w:rsidRDefault="00423EF4" w:rsidP="00423EF4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>Category Selection</w:t>
      </w:r>
    </w:p>
    <w:p w14:paraId="174CF330" w14:textId="77777777" w:rsid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1.Verify that category drop down button is working or not</w:t>
      </w:r>
    </w:p>
    <w:p w14:paraId="7E1A2EFB" w14:textId="77777777" w:rsid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 </w:t>
      </w:r>
    </w:p>
    <w:p w14:paraId="4D895C60" w14:textId="77777777" w:rsidR="00423EF4" w:rsidRPr="00423EF4" w:rsidRDefault="00423EF4" w:rsidP="00423EF4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  <w:r>
        <w:rPr>
          <w:rFonts w:asciiTheme="minorHAnsi" w:eastAsia="Times New Roman" w:hAnsiTheme="minorHAnsi" w:cstheme="minorHAnsi"/>
          <w:sz w:val="24"/>
          <w:szCs w:val="24"/>
        </w:rPr>
        <w:t xml:space="preserve">                  2.Verify the selected option in the category takes to corresponding                                                        items or not</w:t>
      </w:r>
    </w:p>
    <w:p w14:paraId="29A9BF32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Pr="00C373C2">
        <w:rPr>
          <w:rFonts w:eastAsia="Times New Roman"/>
          <w:sz w:val="24"/>
          <w:szCs w:val="24"/>
        </w:rPr>
        <w:t>NA</w:t>
      </w:r>
    </w:p>
    <w:p w14:paraId="70189F5A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7BA636C1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28F7C15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Responsibilities,schedule,requirements,test case template </w:t>
      </w:r>
    </w:p>
    <w:p w14:paraId="4597EFBF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70D53C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F701A8C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4AB749FF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749E8D02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194699C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35A43E1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EEEFF0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177D1F6" w14:textId="77777777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14:paraId="6CBE82F0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63B2105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129FF92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033E6AB2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C8FDC4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Time limitations</w:t>
      </w:r>
    </w:p>
    <w:p w14:paraId="06031AD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402982A9" w14:textId="77777777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138672CE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5BB00550" w14:textId="77777777" w:rsidTr="00EA5B49">
        <w:tc>
          <w:tcPr>
            <w:tcW w:w="715" w:type="dxa"/>
          </w:tcPr>
          <w:p w14:paraId="27EEFA8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160D5DD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19D5CA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9BF24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4E04B2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3DA1211D" w14:textId="77777777" w:rsidTr="00EA5B49">
        <w:tc>
          <w:tcPr>
            <w:tcW w:w="715" w:type="dxa"/>
          </w:tcPr>
          <w:p w14:paraId="0AC8A8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4EF5198E" w14:textId="61C316D0"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</w:t>
            </w:r>
            <w:r w:rsidR="00AC0C2F">
              <w:rPr>
                <w:rFonts w:eastAsia="Times New Roman"/>
                <w:sz w:val="24"/>
                <w:szCs w:val="24"/>
              </w:rPr>
              <w:t>Pavana Madhavi</w:t>
            </w:r>
          </w:p>
        </w:tc>
        <w:tc>
          <w:tcPr>
            <w:tcW w:w="1580" w:type="dxa"/>
          </w:tcPr>
          <w:p w14:paraId="2BE23B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10C7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1A0E3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171326DA" w14:textId="77777777" w:rsidTr="00EA5B49">
        <w:tc>
          <w:tcPr>
            <w:tcW w:w="715" w:type="dxa"/>
          </w:tcPr>
          <w:p w14:paraId="69801F30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7339637A" w14:textId="7F400626" w:rsidR="00EA5B49" w:rsidRPr="00C373C2" w:rsidRDefault="00AC0C2F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Pavana Madhavi</w:t>
            </w:r>
          </w:p>
        </w:tc>
        <w:tc>
          <w:tcPr>
            <w:tcW w:w="1580" w:type="dxa"/>
          </w:tcPr>
          <w:p w14:paraId="7BAA46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4E6D7CC1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957C450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8C9C26A" w14:textId="77777777" w:rsidTr="00EA5B49">
        <w:tc>
          <w:tcPr>
            <w:tcW w:w="715" w:type="dxa"/>
          </w:tcPr>
          <w:p w14:paraId="54C6415A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54C5F076" w14:textId="5BAC4470" w:rsidR="00EA5B49" w:rsidRPr="00C373C2" w:rsidRDefault="00AC0C2F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Pavana Madhavi</w:t>
            </w:r>
          </w:p>
        </w:tc>
        <w:tc>
          <w:tcPr>
            <w:tcW w:w="1580" w:type="dxa"/>
          </w:tcPr>
          <w:p w14:paraId="48A6C5BE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0FCF2E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43002CF6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530B1F59" w14:textId="77777777" w:rsidTr="00EA5B49">
        <w:tc>
          <w:tcPr>
            <w:tcW w:w="715" w:type="dxa"/>
          </w:tcPr>
          <w:p w14:paraId="6F344FA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44E15A5E" w14:textId="44263403" w:rsidR="00EA5B49" w:rsidRPr="00C373C2" w:rsidRDefault="00AC0C2F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Pavana Madhavi</w:t>
            </w:r>
          </w:p>
        </w:tc>
        <w:tc>
          <w:tcPr>
            <w:tcW w:w="1580" w:type="dxa"/>
          </w:tcPr>
          <w:p w14:paraId="14549CBF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D0E01A3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6D61912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D89E226" w14:textId="77777777" w:rsidTr="00EA5B49">
        <w:tc>
          <w:tcPr>
            <w:tcW w:w="715" w:type="dxa"/>
          </w:tcPr>
          <w:p w14:paraId="6CBE7591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1B12C84" w14:textId="681AC9E0" w:rsidR="00EA5B49" w:rsidRPr="00C373C2" w:rsidRDefault="00AC0C2F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.Pavana Madhavi</w:t>
            </w:r>
          </w:p>
        </w:tc>
        <w:tc>
          <w:tcPr>
            <w:tcW w:w="1580" w:type="dxa"/>
          </w:tcPr>
          <w:p w14:paraId="6505B31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6B3A1B1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544EC93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DB5BB3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FDC5772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3136CCE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B42041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2D30F0BE" w14:textId="77777777" w:rsidTr="00113752">
        <w:tc>
          <w:tcPr>
            <w:tcW w:w="650" w:type="dxa"/>
          </w:tcPr>
          <w:p w14:paraId="2EA487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8FD972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339DB4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42BF91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66001BA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674A2A4" w14:textId="77777777" w:rsidTr="00113752">
        <w:tc>
          <w:tcPr>
            <w:tcW w:w="650" w:type="dxa"/>
          </w:tcPr>
          <w:p w14:paraId="499069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441F365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7C7394E4" w14:textId="77777777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923FC5D" w14:textId="77777777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49580A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03D5075" w14:textId="77777777" w:rsidTr="00113752">
        <w:tc>
          <w:tcPr>
            <w:tcW w:w="650" w:type="dxa"/>
          </w:tcPr>
          <w:p w14:paraId="639034A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2E4205E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35E836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874E600" w14:textId="77777777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7A857C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76DA46E" w14:textId="77777777" w:rsidTr="00113752">
        <w:tc>
          <w:tcPr>
            <w:tcW w:w="650" w:type="dxa"/>
          </w:tcPr>
          <w:p w14:paraId="4B444B1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16012F6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46849BA5" w14:textId="77777777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853F43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77CDA6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06D0EA" w14:textId="77777777" w:rsidTr="00113752">
        <w:tc>
          <w:tcPr>
            <w:tcW w:w="650" w:type="dxa"/>
          </w:tcPr>
          <w:p w14:paraId="3449E8E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1278B0B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3B1F81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2AA322C" w14:textId="77777777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165391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0E353F" w14:textId="77777777" w:rsidTr="00113752">
        <w:tc>
          <w:tcPr>
            <w:tcW w:w="650" w:type="dxa"/>
          </w:tcPr>
          <w:p w14:paraId="63896B6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29EA832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24B600C7" w14:textId="77777777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548A011" w14:textId="77777777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E319AD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8DC336A" w14:textId="77777777" w:rsidTr="00113752">
        <w:tc>
          <w:tcPr>
            <w:tcW w:w="650" w:type="dxa"/>
          </w:tcPr>
          <w:p w14:paraId="4C1D979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64C5B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5A6AEEA3" w14:textId="77777777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351C645" w14:textId="77777777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33023D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F5929CB" w14:textId="77777777" w:rsidTr="00113752">
        <w:tc>
          <w:tcPr>
            <w:tcW w:w="650" w:type="dxa"/>
          </w:tcPr>
          <w:p w14:paraId="62AD65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127DA8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60F6E0C1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A192E0B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330845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5C458D" w14:textId="77777777" w:rsidTr="00113752">
        <w:tc>
          <w:tcPr>
            <w:tcW w:w="650" w:type="dxa"/>
          </w:tcPr>
          <w:p w14:paraId="7AA52F0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2E09268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30182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8E79C5E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86679D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B5BE78" w14:textId="77777777" w:rsidTr="00113752">
        <w:tc>
          <w:tcPr>
            <w:tcW w:w="650" w:type="dxa"/>
          </w:tcPr>
          <w:p w14:paraId="64E531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47A4132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7C7FB2D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9FD66C8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195CDD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0273756" w14:textId="77777777" w:rsidTr="00113752">
        <w:tc>
          <w:tcPr>
            <w:tcW w:w="650" w:type="dxa"/>
          </w:tcPr>
          <w:p w14:paraId="4958AF8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6A528EC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7C3C6618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425A5F3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235C1F3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49F75C" w14:textId="77777777" w:rsidTr="00113752">
        <w:tc>
          <w:tcPr>
            <w:tcW w:w="650" w:type="dxa"/>
          </w:tcPr>
          <w:p w14:paraId="1B829F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7D2839F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B4516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7AD92B" w14:textId="77777777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7EA4AF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0DA0AA" w14:textId="77777777" w:rsidTr="00113752">
        <w:tc>
          <w:tcPr>
            <w:tcW w:w="650" w:type="dxa"/>
          </w:tcPr>
          <w:p w14:paraId="4AA36F4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AF084A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781DEBA8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EE688F0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5D203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34FC3FB" w14:textId="77777777" w:rsidTr="00113752">
        <w:tc>
          <w:tcPr>
            <w:tcW w:w="650" w:type="dxa"/>
          </w:tcPr>
          <w:p w14:paraId="20D979B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3397" w:type="dxa"/>
          </w:tcPr>
          <w:p w14:paraId="52203BA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99D300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E48B637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68339D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7CE9C6" w14:textId="77777777" w:rsidTr="00113752">
        <w:tc>
          <w:tcPr>
            <w:tcW w:w="650" w:type="dxa"/>
          </w:tcPr>
          <w:p w14:paraId="761E2ED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7EF843A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5482B39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CAEDD30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6825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5875AC3" w14:textId="77777777" w:rsidTr="00113752">
        <w:tc>
          <w:tcPr>
            <w:tcW w:w="650" w:type="dxa"/>
          </w:tcPr>
          <w:p w14:paraId="3421458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7B74CB1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4A9F3D84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A07D1FC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0F93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0DC0598" w14:textId="77777777" w:rsidTr="00113752">
        <w:tc>
          <w:tcPr>
            <w:tcW w:w="650" w:type="dxa"/>
          </w:tcPr>
          <w:p w14:paraId="14B1DD1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067C2E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51947D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5E6251A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2A250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99D57ED" w14:textId="77777777" w:rsidTr="00113752">
        <w:tc>
          <w:tcPr>
            <w:tcW w:w="650" w:type="dxa"/>
          </w:tcPr>
          <w:p w14:paraId="33CF4F9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332D36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6894E7F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393109F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F1783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195E93" w14:textId="77777777" w:rsidTr="00113752">
        <w:tc>
          <w:tcPr>
            <w:tcW w:w="650" w:type="dxa"/>
          </w:tcPr>
          <w:p w14:paraId="544314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C7C71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D083CDB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0138351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7A1612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549148" w14:textId="77777777" w:rsidTr="00113752">
        <w:tc>
          <w:tcPr>
            <w:tcW w:w="650" w:type="dxa"/>
          </w:tcPr>
          <w:p w14:paraId="494E1E7D" w14:textId="77777777"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4F477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41881F2A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E206840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C4C187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EDCE7B" w14:textId="77777777" w:rsidTr="00113752">
        <w:tc>
          <w:tcPr>
            <w:tcW w:w="650" w:type="dxa"/>
          </w:tcPr>
          <w:p w14:paraId="3D566C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423EF4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397" w:type="dxa"/>
          </w:tcPr>
          <w:p w14:paraId="378D08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89EF5B4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544D6C7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CF068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1EC3773" w14:textId="77777777" w:rsidTr="00113752">
        <w:tc>
          <w:tcPr>
            <w:tcW w:w="650" w:type="dxa"/>
          </w:tcPr>
          <w:p w14:paraId="17171FB9" w14:textId="77777777"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</w:t>
            </w:r>
          </w:p>
        </w:tc>
        <w:tc>
          <w:tcPr>
            <w:tcW w:w="3397" w:type="dxa"/>
          </w:tcPr>
          <w:p w14:paraId="6D28CA4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50E51056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EB08788" w14:textId="77777777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54C79D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17855" w14:textId="77777777" w:rsidTr="00113752">
        <w:tc>
          <w:tcPr>
            <w:tcW w:w="650" w:type="dxa"/>
          </w:tcPr>
          <w:p w14:paraId="0E183602" w14:textId="77777777" w:rsidR="002C64D5" w:rsidRPr="00C373C2" w:rsidRDefault="00423EF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2</w:t>
            </w:r>
          </w:p>
        </w:tc>
        <w:tc>
          <w:tcPr>
            <w:tcW w:w="3397" w:type="dxa"/>
          </w:tcPr>
          <w:p w14:paraId="51DCAEB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1A26661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E2827A6" w14:textId="77777777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Jan</w:t>
            </w:r>
          </w:p>
        </w:tc>
        <w:tc>
          <w:tcPr>
            <w:tcW w:w="1204" w:type="dxa"/>
          </w:tcPr>
          <w:p w14:paraId="7585DF3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1E021AA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51C4BD2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039A38A6" w14:textId="77777777" w:rsidR="002C64D5" w:rsidRPr="00C373C2" w:rsidRDefault="00423EF4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Amazon</w:t>
      </w:r>
      <w:r w:rsidR="002C64D5" w:rsidRPr="00C373C2">
        <w:rPr>
          <w:rFonts w:eastAsia="Times New Roman"/>
          <w:sz w:val="24"/>
          <w:szCs w:val="24"/>
        </w:rPr>
        <w:t xml:space="preserve"> Domain</w:t>
      </w:r>
    </w:p>
    <w:p w14:paraId="4E7BEEDA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</w:t>
      </w:r>
      <w:r w:rsidR="00423EF4">
        <w:rPr>
          <w:rFonts w:eastAsia="Times New Roman"/>
          <w:sz w:val="24"/>
          <w:szCs w:val="24"/>
        </w:rPr>
        <w:t>Automation Training Using Katalon</w:t>
      </w:r>
      <w:r w:rsidRPr="00C373C2">
        <w:rPr>
          <w:rFonts w:eastAsia="Times New Roman"/>
          <w:sz w:val="24"/>
          <w:szCs w:val="24"/>
        </w:rPr>
        <w:t xml:space="preserve"> Tool</w:t>
      </w:r>
    </w:p>
    <w:p w14:paraId="03870408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DB24A6B" w14:textId="77777777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6BDDEED1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C1FC32F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298FB44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09039EE0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6AF2A8C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7A40C27C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21720F4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FBFDC00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6E67A5FE" w14:textId="77777777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957F1BE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DE1D239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14:paraId="3B4ACA7F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3F47324B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29613E04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1294DFF8" w14:textId="77777777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7460EFA1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5D5D8B7" w14:textId="7777777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7E7CD9B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2C78714" w14:textId="7777777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4B95E6F4" w14:textId="7777777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0C9EC91" w14:textId="7777777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6D854CEA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SQL server 2005 for database server</w:t>
      </w:r>
    </w:p>
    <w:p w14:paraId="2DE4AFD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93A5DEA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F31A431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7E7498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5A0C841A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D34CC7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5D949DB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9743174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699A0827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5537B84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07AC9710" w14:textId="77777777" w:rsidTr="00113752">
        <w:trPr>
          <w:jc w:val="center"/>
        </w:trPr>
        <w:tc>
          <w:tcPr>
            <w:tcW w:w="650" w:type="dxa"/>
          </w:tcPr>
          <w:p w14:paraId="55A55C2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3CD0E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2CA95F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8C3B96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648DF92C" w14:textId="77777777" w:rsidTr="00113752">
        <w:trPr>
          <w:jc w:val="center"/>
        </w:trPr>
        <w:tc>
          <w:tcPr>
            <w:tcW w:w="650" w:type="dxa"/>
          </w:tcPr>
          <w:p w14:paraId="032BF0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47C9123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07CDC9CB" w14:textId="77777777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CC31F2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1AB860D" w14:textId="77777777" w:rsidTr="00113752">
        <w:trPr>
          <w:jc w:val="center"/>
        </w:trPr>
        <w:tc>
          <w:tcPr>
            <w:tcW w:w="650" w:type="dxa"/>
          </w:tcPr>
          <w:p w14:paraId="359CF2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104EA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14AB6E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FCB348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0BB68D" w14:textId="77777777" w:rsidTr="00113752">
        <w:trPr>
          <w:jc w:val="center"/>
        </w:trPr>
        <w:tc>
          <w:tcPr>
            <w:tcW w:w="650" w:type="dxa"/>
          </w:tcPr>
          <w:p w14:paraId="2C42542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7A21A5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0D8F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4F6FE0B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667074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19900B2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4608025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3C4EF8D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3CADD24F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369F7FD" w14:textId="77777777" w:rsidR="00F969D4" w:rsidRDefault="00F969D4" w:rsidP="005005C9">
      <w:pPr>
        <w:jc w:val="both"/>
      </w:pPr>
    </w:p>
    <w:sectPr w:rsidR="00F969D4" w:rsidSect="00EC7C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1566239">
    <w:abstractNumId w:val="27"/>
  </w:num>
  <w:num w:numId="2" w16cid:durableId="539052468">
    <w:abstractNumId w:val="22"/>
  </w:num>
  <w:num w:numId="3" w16cid:durableId="1097335787">
    <w:abstractNumId w:val="1"/>
  </w:num>
  <w:num w:numId="4" w16cid:durableId="22830028">
    <w:abstractNumId w:val="18"/>
  </w:num>
  <w:num w:numId="5" w16cid:durableId="1998680107">
    <w:abstractNumId w:val="28"/>
  </w:num>
  <w:num w:numId="6" w16cid:durableId="620652940">
    <w:abstractNumId w:val="15"/>
  </w:num>
  <w:num w:numId="7" w16cid:durableId="1400790356">
    <w:abstractNumId w:val="2"/>
  </w:num>
  <w:num w:numId="8" w16cid:durableId="415517035">
    <w:abstractNumId w:val="16"/>
  </w:num>
  <w:num w:numId="9" w16cid:durableId="659381883">
    <w:abstractNumId w:val="0"/>
  </w:num>
  <w:num w:numId="10" w16cid:durableId="293173869">
    <w:abstractNumId w:val="13"/>
  </w:num>
  <w:num w:numId="11" w16cid:durableId="1194490594">
    <w:abstractNumId w:val="12"/>
  </w:num>
  <w:num w:numId="12" w16cid:durableId="449513030">
    <w:abstractNumId w:val="23"/>
  </w:num>
  <w:num w:numId="13" w16cid:durableId="1509949637">
    <w:abstractNumId w:val="11"/>
  </w:num>
  <w:num w:numId="14" w16cid:durableId="127819203">
    <w:abstractNumId w:val="3"/>
  </w:num>
  <w:num w:numId="15" w16cid:durableId="1255821926">
    <w:abstractNumId w:val="9"/>
  </w:num>
  <w:num w:numId="16" w16cid:durableId="825970506">
    <w:abstractNumId w:val="5"/>
  </w:num>
  <w:num w:numId="17" w16cid:durableId="1167864471">
    <w:abstractNumId w:val="17"/>
  </w:num>
  <w:num w:numId="18" w16cid:durableId="1702901177">
    <w:abstractNumId w:val="25"/>
  </w:num>
  <w:num w:numId="19" w16cid:durableId="1074931034">
    <w:abstractNumId w:val="8"/>
  </w:num>
  <w:num w:numId="20" w16cid:durableId="1480224238">
    <w:abstractNumId w:val="6"/>
  </w:num>
  <w:num w:numId="21" w16cid:durableId="1053622617">
    <w:abstractNumId w:val="7"/>
  </w:num>
  <w:num w:numId="22" w16cid:durableId="753942964">
    <w:abstractNumId w:val="20"/>
  </w:num>
  <w:num w:numId="23" w16cid:durableId="1358458880">
    <w:abstractNumId w:val="21"/>
  </w:num>
  <w:num w:numId="24" w16cid:durableId="1660188470">
    <w:abstractNumId w:val="29"/>
  </w:num>
  <w:num w:numId="25" w16cid:durableId="1371111129">
    <w:abstractNumId w:val="4"/>
  </w:num>
  <w:num w:numId="26" w16cid:durableId="1475100083">
    <w:abstractNumId w:val="24"/>
  </w:num>
  <w:num w:numId="27" w16cid:durableId="478109789">
    <w:abstractNumId w:val="26"/>
  </w:num>
  <w:num w:numId="28" w16cid:durableId="260915111">
    <w:abstractNumId w:val="10"/>
  </w:num>
  <w:num w:numId="29" w16cid:durableId="626349740">
    <w:abstractNumId w:val="14"/>
  </w:num>
  <w:num w:numId="30" w16cid:durableId="214322617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423EF4"/>
    <w:rsid w:val="004D3D9D"/>
    <w:rsid w:val="005005C9"/>
    <w:rsid w:val="00506EA3"/>
    <w:rsid w:val="005A302D"/>
    <w:rsid w:val="005C1E0D"/>
    <w:rsid w:val="006E4232"/>
    <w:rsid w:val="0098433A"/>
    <w:rsid w:val="009B51FE"/>
    <w:rsid w:val="00AB22E6"/>
    <w:rsid w:val="00AC0C2F"/>
    <w:rsid w:val="00AD5DBA"/>
    <w:rsid w:val="00E013B8"/>
    <w:rsid w:val="00E762E5"/>
    <w:rsid w:val="00E81C58"/>
    <w:rsid w:val="00EA5B49"/>
    <w:rsid w:val="00EC7C72"/>
    <w:rsid w:val="00F310B6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AC4D1"/>
  <w15:docId w15:val="{2F7B6BCA-1996-49A1-ACA3-1B382C211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Word_Document.doc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62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kash naidu</cp:lastModifiedBy>
  <cp:revision>3</cp:revision>
  <dcterms:created xsi:type="dcterms:W3CDTF">2024-01-16T16:28:00Z</dcterms:created>
  <dcterms:modified xsi:type="dcterms:W3CDTF">2024-01-16T16:28:00Z</dcterms:modified>
</cp:coreProperties>
</file>